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1C3321" w14:textId="77777777" w:rsidR="00455EA2" w:rsidRDefault="00F96FC1" w:rsidP="00455EA2">
      <w:pPr>
        <w:pStyle w:val="Title"/>
        <w:spacing w:after="0"/>
      </w:pPr>
      <w:r>
        <w:t xml:space="preserve">Feedback for Project Number </w:t>
      </w:r>
      <w:r w:rsidR="00BC3F41">
        <w:t>10</w:t>
      </w:r>
      <w:r w:rsidR="00455EA2">
        <w:t xml:space="preserve"> – </w:t>
      </w:r>
    </w:p>
    <w:p w14:paraId="7A9C1089" w14:textId="4F498FBD" w:rsidR="00BC3F41" w:rsidRPr="000A49D6" w:rsidRDefault="00455EA2" w:rsidP="00455EA2">
      <w:pPr>
        <w:pStyle w:val="Title"/>
        <w:spacing w:before="0"/>
        <w:rPr>
          <w:rFonts w:cstheme="majorHAnsi"/>
          <w:b w:val="0"/>
          <w:bCs w:val="0"/>
          <w:color w:val="1F497D" w:themeColor="text2"/>
        </w:rPr>
      </w:pPr>
      <w:r>
        <w:t>Covid 19 Infection and Super Spreader Events</w:t>
      </w:r>
    </w:p>
    <w:p w14:paraId="51E2B011" w14:textId="77777777" w:rsidR="00D87BDE" w:rsidRDefault="00F96FC1">
      <w:pPr>
        <w:pStyle w:val="Heading2"/>
      </w:pPr>
      <w:bookmarkStart w:id="0" w:name="instructions"/>
      <w:r>
        <w:t>I</w:t>
      </w:r>
      <w:r>
        <w:t>nstructions</w:t>
      </w:r>
    </w:p>
    <w:p w14:paraId="51E2B012" w14:textId="77777777" w:rsidR="00D87BDE" w:rsidRDefault="00F96FC1">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51E2B013" w14:textId="77777777" w:rsidR="00D87BDE" w:rsidRDefault="00F96FC1">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51E2B014" w14:textId="77777777" w:rsidR="00D87BDE" w:rsidRDefault="00F96FC1">
      <w:pPr>
        <w:pStyle w:val="Heading2"/>
      </w:pPr>
      <w:bookmarkStart w:id="1" w:name="feedback-below"/>
      <w:bookmarkEnd w:id="0"/>
      <w:r>
        <w:t>Feedback Below</w:t>
      </w:r>
    </w:p>
    <w:p w14:paraId="51E2B015" w14:textId="5EAFAF96" w:rsidR="00D87BDE" w:rsidRDefault="00F96FC1">
      <w:pPr>
        <w:pStyle w:val="FirstParagraph"/>
        <w:rPr>
          <w:b/>
        </w:rPr>
      </w:pPr>
      <w:r>
        <w:rPr>
          <w:b/>
        </w:rPr>
        <w:t>What is their topic on?</w:t>
      </w:r>
    </w:p>
    <w:p w14:paraId="14EFF545" w14:textId="10BC8AFF" w:rsidR="00DD7A89" w:rsidRPr="00DD7A89" w:rsidRDefault="00DD7A89" w:rsidP="008F750B">
      <w:pPr>
        <w:pStyle w:val="BodyText"/>
        <w:ind w:left="720"/>
      </w:pPr>
      <w:r>
        <w:t xml:space="preserve">The project is </w:t>
      </w:r>
      <w:r w:rsidR="00075782">
        <w:t xml:space="preserve">about </w:t>
      </w:r>
      <w:r>
        <w:t>comparing super spreader events to the overall covid-19 infection rates</w:t>
      </w:r>
      <w:r w:rsidR="00075782">
        <w:t xml:space="preserve"> to see </w:t>
      </w:r>
      <w:r w:rsidR="00455EA2">
        <w:t>how likely it is that an attendee could</w:t>
      </w:r>
      <w:r w:rsidR="00B81BD5">
        <w:t xml:space="preserve"> get Covid 19 at super spreader events</w:t>
      </w:r>
      <w:r w:rsidR="002057AE">
        <w:t>.  The title accurately describes the project.</w:t>
      </w:r>
    </w:p>
    <w:p w14:paraId="51E2B018" w14:textId="569FF0EB" w:rsidR="00D87BDE" w:rsidRDefault="00F96FC1">
      <w:pPr>
        <w:pStyle w:val="FirstParagraph"/>
        <w:rPr>
          <w:b/>
        </w:rPr>
      </w:pPr>
      <w:r>
        <w:rPr>
          <w:b/>
        </w:rPr>
        <w:t>Are the objectives of the project clearly identifiable?</w:t>
      </w:r>
    </w:p>
    <w:p w14:paraId="50EA5A3C" w14:textId="0AC81B1D" w:rsidR="00B65CD1" w:rsidRPr="00B65CD1" w:rsidRDefault="00E667DD" w:rsidP="008F750B">
      <w:pPr>
        <w:pStyle w:val="BodyText"/>
        <w:ind w:left="720"/>
      </w:pPr>
      <w:r>
        <w:t xml:space="preserve">The presenter wants to show a connection </w:t>
      </w:r>
      <w:r w:rsidR="006F2A4A">
        <w:t>between Covid 19 infection rates and super-spreader events.</w:t>
      </w:r>
      <w:r w:rsidR="0033174E">
        <w:t xml:space="preserve">  The </w:t>
      </w:r>
      <w:r w:rsidR="00FD07DC">
        <w:t xml:space="preserve">objectives were to pull information about events in San Antonio for the month of December 2020 </w:t>
      </w:r>
      <w:r w:rsidR="00E878D3">
        <w:t>to cross-reference with the Covid 19 dataset.  The presenter is hoping to demonstrate a relationship between the events and the infection rates.</w:t>
      </w:r>
    </w:p>
    <w:p w14:paraId="51E2B01C" w14:textId="0EE993CF" w:rsidR="00D87BDE" w:rsidRDefault="00F96FC1">
      <w:pPr>
        <w:pStyle w:val="FirstParagraph"/>
        <w:rPr>
          <w:b/>
        </w:rPr>
      </w:pPr>
      <w:r>
        <w:rPr>
          <w:b/>
        </w:rPr>
        <w:t>What data are used?</w:t>
      </w:r>
    </w:p>
    <w:p w14:paraId="16C1D46A" w14:textId="77DA7953" w:rsidR="00627F48" w:rsidRPr="00627F48" w:rsidRDefault="00627F48" w:rsidP="008F750B">
      <w:pPr>
        <w:pStyle w:val="BodyText"/>
        <w:ind w:left="720"/>
      </w:pPr>
      <w:r>
        <w:t xml:space="preserve">The website scraped was </w:t>
      </w:r>
      <w:hyperlink r:id="rId8" w:history="1">
        <w:r w:rsidR="008C23F2" w:rsidRPr="00654D73">
          <w:rPr>
            <w:rStyle w:val="Hyperlink"/>
          </w:rPr>
          <w:t>www.visitsana</w:t>
        </w:r>
        <w:r w:rsidR="008C23F2" w:rsidRPr="00654D73">
          <w:rPr>
            <w:rStyle w:val="Hyperlink"/>
          </w:rPr>
          <w:t>n</w:t>
        </w:r>
        <w:r w:rsidR="008C23F2" w:rsidRPr="00654D73">
          <w:rPr>
            <w:rStyle w:val="Hyperlink"/>
          </w:rPr>
          <w:t>tonio.com/events</w:t>
        </w:r>
      </w:hyperlink>
      <w:r w:rsidR="008C23F2">
        <w:t xml:space="preserve"> </w:t>
      </w:r>
      <w:r w:rsidR="00520AD3">
        <w:t xml:space="preserve">and </w:t>
      </w:r>
      <w:r w:rsidR="00474A74">
        <w:t xml:space="preserve">searched for the events of December 2020.  </w:t>
      </w:r>
      <w:r w:rsidR="004C037B">
        <w:t xml:space="preserve">Additional data was also used from the City of San Antonio </w:t>
      </w:r>
      <w:r w:rsidR="00A01C1A">
        <w:t>datasets for Covid 19 daily surveillance</w:t>
      </w:r>
      <w:r w:rsidR="000D125F">
        <w:t>.</w:t>
      </w:r>
      <w:r w:rsidR="008C23F2">
        <w:t xml:space="preserve"> </w:t>
      </w:r>
    </w:p>
    <w:p w14:paraId="51E2B020" w14:textId="2B76713A" w:rsidR="00D87BDE" w:rsidRDefault="00F96FC1">
      <w:pPr>
        <w:pStyle w:val="FirstParagraph"/>
        <w:rPr>
          <w:b/>
        </w:rPr>
      </w:pPr>
      <w:r>
        <w:rPr>
          <w:b/>
        </w:rPr>
        <w:t>What is your overall impression of the project?</w:t>
      </w:r>
    </w:p>
    <w:p w14:paraId="79E295F5" w14:textId="7104DA8C" w:rsidR="00556A59" w:rsidRPr="00556A59" w:rsidRDefault="00556A59" w:rsidP="008F750B">
      <w:pPr>
        <w:pStyle w:val="BodyText"/>
        <w:ind w:left="720"/>
      </w:pPr>
      <w:r>
        <w:t xml:space="preserve">Overall, </w:t>
      </w:r>
      <w:r w:rsidR="00BB68C3">
        <w:t xml:space="preserve">the project was </w:t>
      </w:r>
      <w:r w:rsidR="0022226B">
        <w:t>very well done</w:t>
      </w:r>
      <w:r w:rsidR="00BB68C3">
        <w:t xml:space="preserve">.  The presentation has a nice logical flow and </w:t>
      </w:r>
      <w:r w:rsidR="00157C8E">
        <w:t>the graphs/visualizations used were relevant and enhanced the overall message.</w:t>
      </w:r>
    </w:p>
    <w:p w14:paraId="51E2B021" w14:textId="44D0DB17" w:rsidR="00D87BDE" w:rsidRDefault="00F96FC1">
      <w:pPr>
        <w:pStyle w:val="BodyText"/>
        <w:rPr>
          <w:b/>
        </w:rPr>
      </w:pPr>
      <w:r>
        <w:rPr>
          <w:b/>
        </w:rPr>
        <w:lastRenderedPageBreak/>
        <w:t xml:space="preserve">Other encouragements/critiques you would like to provide to your colleague </w:t>
      </w:r>
      <w:proofErr w:type="gramStart"/>
      <w:r>
        <w:rPr>
          <w:b/>
        </w:rPr>
        <w:t>in order for</w:t>
      </w:r>
      <w:proofErr w:type="gramEnd"/>
      <w:r>
        <w:rPr>
          <w:b/>
        </w:rPr>
        <w:t xml:space="preserve"> </w:t>
      </w:r>
      <w:r>
        <w:rPr>
          <w:b/>
        </w:rPr>
        <w:t>them to have a more refined project.</w:t>
      </w:r>
    </w:p>
    <w:p w14:paraId="1B71DECB" w14:textId="3281F930" w:rsidR="007E7477" w:rsidRPr="007E7477" w:rsidRDefault="00781888" w:rsidP="008F750B">
      <w:pPr>
        <w:pStyle w:val="BodyText"/>
        <w:ind w:left="720"/>
        <w:rPr>
          <w:bCs/>
        </w:rPr>
      </w:pPr>
      <w:r>
        <w:rPr>
          <w:bCs/>
        </w:rPr>
        <w:t xml:space="preserve">I like how </w:t>
      </w:r>
      <w:r w:rsidR="00CE22AF">
        <w:rPr>
          <w:bCs/>
        </w:rPr>
        <w:t>the presenter</w:t>
      </w:r>
      <w:r>
        <w:rPr>
          <w:bCs/>
        </w:rPr>
        <w:t xml:space="preserve"> included comments in </w:t>
      </w:r>
      <w:r w:rsidR="00F66A25">
        <w:rPr>
          <w:bCs/>
        </w:rPr>
        <w:t>the</w:t>
      </w:r>
      <w:r>
        <w:rPr>
          <w:bCs/>
        </w:rPr>
        <w:t xml:space="preserve"> code that explained to the observer what the code was intended to accomplish.  </w:t>
      </w:r>
      <w:r w:rsidR="00B71A01">
        <w:rPr>
          <w:bCs/>
        </w:rPr>
        <w:t xml:space="preserve">It was extra work </w:t>
      </w:r>
      <w:r w:rsidR="00CE22AF">
        <w:rPr>
          <w:bCs/>
        </w:rPr>
        <w:t>from</w:t>
      </w:r>
      <w:r w:rsidR="00B71A01">
        <w:rPr>
          <w:bCs/>
        </w:rPr>
        <w:t xml:space="preserve"> </w:t>
      </w:r>
      <w:r w:rsidR="00CE22AF">
        <w:rPr>
          <w:bCs/>
        </w:rPr>
        <w:t>the presenter</w:t>
      </w:r>
      <w:r w:rsidR="00B71A01">
        <w:rPr>
          <w:bCs/>
        </w:rPr>
        <w:t>,</w:t>
      </w:r>
      <w:r w:rsidR="005F044A">
        <w:rPr>
          <w:bCs/>
        </w:rPr>
        <w:t xml:space="preserve"> and</w:t>
      </w:r>
      <w:r w:rsidR="00B71A01">
        <w:rPr>
          <w:bCs/>
        </w:rPr>
        <w:t xml:space="preserve"> </w:t>
      </w:r>
      <w:proofErr w:type="gramStart"/>
      <w:r w:rsidR="00B71A01">
        <w:rPr>
          <w:bCs/>
        </w:rPr>
        <w:t>wasn’t</w:t>
      </w:r>
      <w:proofErr w:type="gramEnd"/>
      <w:r w:rsidR="00B71A01">
        <w:rPr>
          <w:bCs/>
        </w:rPr>
        <w:t xml:space="preserve"> needed by </w:t>
      </w:r>
      <w:r w:rsidR="00CE22AF">
        <w:rPr>
          <w:bCs/>
        </w:rPr>
        <w:t>the presenter at all</w:t>
      </w:r>
      <w:r w:rsidR="00B71A01">
        <w:rPr>
          <w:bCs/>
        </w:rPr>
        <w:t xml:space="preserve">, but was entirely for the benefit of </w:t>
      </w:r>
      <w:r w:rsidR="00CE22AF">
        <w:rPr>
          <w:bCs/>
        </w:rPr>
        <w:t xml:space="preserve">the </w:t>
      </w:r>
      <w:r w:rsidR="00B71A01">
        <w:rPr>
          <w:bCs/>
        </w:rPr>
        <w:t xml:space="preserve">audience.  </w:t>
      </w:r>
      <w:r w:rsidR="00E866C9">
        <w:rPr>
          <w:bCs/>
        </w:rPr>
        <w:t xml:space="preserve">I also like how the topic is incredibly relevant </w:t>
      </w:r>
      <w:r w:rsidR="00621F4C">
        <w:rPr>
          <w:bCs/>
        </w:rPr>
        <w:t xml:space="preserve">and meaningful </w:t>
      </w:r>
      <w:r w:rsidR="00E866C9">
        <w:rPr>
          <w:bCs/>
        </w:rPr>
        <w:t xml:space="preserve">to </w:t>
      </w:r>
      <w:proofErr w:type="gramStart"/>
      <w:r w:rsidR="00E866C9">
        <w:rPr>
          <w:bCs/>
        </w:rPr>
        <w:t>a very large</w:t>
      </w:r>
      <w:proofErr w:type="gramEnd"/>
      <w:r w:rsidR="00E866C9">
        <w:rPr>
          <w:bCs/>
        </w:rPr>
        <w:t xml:space="preserve"> audience and is very definitely current</w:t>
      </w:r>
      <w:r w:rsidR="004A52CB">
        <w:rPr>
          <w:bCs/>
        </w:rPr>
        <w:t>.</w:t>
      </w:r>
      <w:r w:rsidR="00E866C9">
        <w:rPr>
          <w:bCs/>
        </w:rPr>
        <w:t xml:space="preserve">  </w:t>
      </w:r>
      <w:r w:rsidR="007528E9">
        <w:rPr>
          <w:bCs/>
        </w:rPr>
        <w:t xml:space="preserve">With symptoms of Covid 19 showing anywhere from 2 days to 2 weeks after infection, I wonder how </w:t>
      </w:r>
      <w:r w:rsidR="000C4287">
        <w:rPr>
          <w:bCs/>
        </w:rPr>
        <w:t xml:space="preserve">the presenter chose to use </w:t>
      </w:r>
      <w:r w:rsidR="00446D1E">
        <w:rPr>
          <w:bCs/>
        </w:rPr>
        <w:t>markers for 3 and 5 days.</w:t>
      </w:r>
      <w:r w:rsidR="001819B3">
        <w:rPr>
          <w:bCs/>
        </w:rPr>
        <w:t xml:space="preserve"> </w:t>
      </w:r>
      <w:r w:rsidR="00446D1E">
        <w:rPr>
          <w:bCs/>
        </w:rPr>
        <w:t xml:space="preserve">  I also wonder what criteria were used by the presenter to select the </w:t>
      </w:r>
      <w:r w:rsidR="00F77D9A">
        <w:rPr>
          <w:bCs/>
        </w:rPr>
        <w:t xml:space="preserve">4 events that were analyzed.  I wonder if </w:t>
      </w:r>
      <w:r w:rsidR="00DB24E6">
        <w:rPr>
          <w:bCs/>
        </w:rPr>
        <w:t>the</w:t>
      </w:r>
      <w:r w:rsidR="00F77D9A">
        <w:rPr>
          <w:bCs/>
        </w:rPr>
        <w:t xml:space="preserve"> number of attendees, </w:t>
      </w:r>
      <w:r w:rsidR="00811A72">
        <w:rPr>
          <w:bCs/>
        </w:rPr>
        <w:t xml:space="preserve">if the type of event, or if the actual date of the event mattered in the selection process.  </w:t>
      </w:r>
      <w:r w:rsidR="00DF18D6">
        <w:rPr>
          <w:bCs/>
        </w:rPr>
        <w:t xml:space="preserve"> I wonder about the </w:t>
      </w:r>
      <w:r w:rsidR="007464C4">
        <w:rPr>
          <w:bCs/>
        </w:rPr>
        <w:t xml:space="preserve">actual strength of the conclusion </w:t>
      </w:r>
      <w:r w:rsidR="00227B31">
        <w:rPr>
          <w:bCs/>
        </w:rPr>
        <w:t>because</w:t>
      </w:r>
      <w:r w:rsidR="007464C4">
        <w:rPr>
          <w:bCs/>
        </w:rPr>
        <w:t xml:space="preserve"> two events (12/16 and 12/24) appeared to have </w:t>
      </w:r>
      <w:proofErr w:type="gramStart"/>
      <w:r w:rsidR="007464C4">
        <w:rPr>
          <w:bCs/>
        </w:rPr>
        <w:t>3 and 5 day</w:t>
      </w:r>
      <w:proofErr w:type="gramEnd"/>
      <w:r w:rsidR="007464C4">
        <w:rPr>
          <w:bCs/>
        </w:rPr>
        <w:t xml:space="preserve"> markers that had lower </w:t>
      </w:r>
      <w:r w:rsidR="00865281">
        <w:rPr>
          <w:bCs/>
        </w:rPr>
        <w:t xml:space="preserve">case values as compared to the values on the dates of the events.  </w:t>
      </w:r>
      <w:r w:rsidR="00400935">
        <w:rPr>
          <w:bCs/>
        </w:rPr>
        <w:t>I like how the presenter used dual axes to show both infections and deaths (and both hospitalizations and ventilator usage</w:t>
      </w:r>
      <w:r w:rsidR="00F52BCB">
        <w:rPr>
          <w:bCs/>
        </w:rPr>
        <w:t>) on the same graphs</w:t>
      </w:r>
      <w:r w:rsidR="00B246EE">
        <w:rPr>
          <w:bCs/>
        </w:rPr>
        <w:t xml:space="preserve">, and how </w:t>
      </w:r>
      <w:proofErr w:type="spellStart"/>
      <w:proofErr w:type="gramStart"/>
      <w:r w:rsidR="00B246EE">
        <w:rPr>
          <w:bCs/>
        </w:rPr>
        <w:t>is</w:t>
      </w:r>
      <w:proofErr w:type="spellEnd"/>
      <w:proofErr w:type="gramEnd"/>
      <w:r w:rsidR="00B246EE">
        <w:rPr>
          <w:bCs/>
        </w:rPr>
        <w:t xml:space="preserve"> was easier to see how the two measures moved</w:t>
      </w:r>
      <w:r w:rsidR="00035802">
        <w:rPr>
          <w:bCs/>
        </w:rPr>
        <w:t xml:space="preserve"> together</w:t>
      </w:r>
      <w:r w:rsidR="00F52BCB">
        <w:rPr>
          <w:bCs/>
        </w:rPr>
        <w:t xml:space="preserve">.  I like how the </w:t>
      </w:r>
      <w:proofErr w:type="gramStart"/>
      <w:r w:rsidR="00F52BCB">
        <w:rPr>
          <w:bCs/>
        </w:rPr>
        <w:t>3 and 5 day</w:t>
      </w:r>
      <w:proofErr w:type="gramEnd"/>
      <w:r w:rsidR="00F52BCB">
        <w:rPr>
          <w:bCs/>
        </w:rPr>
        <w:t xml:space="preserve"> markers were colored separately and how that made those markers much easier to see on the graphs.  </w:t>
      </w:r>
      <w:r w:rsidR="0076014D">
        <w:rPr>
          <w:bCs/>
        </w:rPr>
        <w:t>I like t</w:t>
      </w:r>
      <w:r w:rsidR="00E673FD">
        <w:rPr>
          <w:bCs/>
        </w:rPr>
        <w:t xml:space="preserve">he hospital and ventilator </w:t>
      </w:r>
      <w:r w:rsidR="0076014D">
        <w:rPr>
          <w:bCs/>
        </w:rPr>
        <w:t>graph and how i</w:t>
      </w:r>
      <w:r w:rsidR="009B1666">
        <w:rPr>
          <w:bCs/>
        </w:rPr>
        <w:t>t shows</w:t>
      </w:r>
      <w:r w:rsidR="00E673FD">
        <w:rPr>
          <w:bCs/>
        </w:rPr>
        <w:t xml:space="preserve"> the increasing tre</w:t>
      </w:r>
      <w:r w:rsidR="008F00B1">
        <w:rPr>
          <w:bCs/>
        </w:rPr>
        <w:t>nd in severity of Covid 19</w:t>
      </w:r>
      <w:r w:rsidR="009B1666">
        <w:rPr>
          <w:bCs/>
        </w:rPr>
        <w:t xml:space="preserve"> for the month of December 19.  A possible next step to expand this project could be to</w:t>
      </w:r>
      <w:r w:rsidR="00CE14BC">
        <w:rPr>
          <w:bCs/>
        </w:rPr>
        <w:t xml:space="preserve"> add </w:t>
      </w:r>
      <w:proofErr w:type="gramStart"/>
      <w:r w:rsidR="00CE14BC">
        <w:rPr>
          <w:bCs/>
        </w:rPr>
        <w:t>3 and 5 day</w:t>
      </w:r>
      <w:proofErr w:type="gramEnd"/>
      <w:r w:rsidR="00CE14BC">
        <w:rPr>
          <w:bCs/>
        </w:rPr>
        <w:t xml:space="preserve"> markers for days that did not have any events as a comparison to the event days.</w:t>
      </w:r>
      <w:bookmarkEnd w:id="1"/>
    </w:p>
    <w:sectPr w:rsidR="007E7477" w:rsidRPr="007E74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43A543" w14:textId="77777777" w:rsidR="00F96FC1" w:rsidRDefault="00F96FC1">
      <w:pPr>
        <w:spacing w:after="0"/>
      </w:pPr>
      <w:r>
        <w:separator/>
      </w:r>
    </w:p>
  </w:endnote>
  <w:endnote w:type="continuationSeparator" w:id="0">
    <w:p w14:paraId="67C29C09" w14:textId="77777777" w:rsidR="00F96FC1" w:rsidRDefault="00F96F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AD9560" w14:textId="77777777" w:rsidR="00F96FC1" w:rsidRDefault="00F96FC1">
      <w:r>
        <w:separator/>
      </w:r>
    </w:p>
  </w:footnote>
  <w:footnote w:type="continuationSeparator" w:id="0">
    <w:p w14:paraId="2C8B71D5" w14:textId="77777777" w:rsidR="00F96FC1" w:rsidRDefault="00F96F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4FC35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11254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5802"/>
    <w:rsid w:val="00075782"/>
    <w:rsid w:val="000A49D6"/>
    <w:rsid w:val="000C4287"/>
    <w:rsid w:val="000D125F"/>
    <w:rsid w:val="001316BE"/>
    <w:rsid w:val="00157C8E"/>
    <w:rsid w:val="001819B3"/>
    <w:rsid w:val="00182424"/>
    <w:rsid w:val="002057AE"/>
    <w:rsid w:val="0022226B"/>
    <w:rsid w:val="00227B31"/>
    <w:rsid w:val="002D4EDF"/>
    <w:rsid w:val="0033174E"/>
    <w:rsid w:val="00400935"/>
    <w:rsid w:val="00446D1E"/>
    <w:rsid w:val="00455EA2"/>
    <w:rsid w:val="00466B01"/>
    <w:rsid w:val="00474A74"/>
    <w:rsid w:val="004A52CB"/>
    <w:rsid w:val="004C037B"/>
    <w:rsid w:val="004E29B3"/>
    <w:rsid w:val="00520AD3"/>
    <w:rsid w:val="00556A59"/>
    <w:rsid w:val="00590D07"/>
    <w:rsid w:val="005F044A"/>
    <w:rsid w:val="00621F4C"/>
    <w:rsid w:val="00627F48"/>
    <w:rsid w:val="006A450C"/>
    <w:rsid w:val="006F2A4A"/>
    <w:rsid w:val="007464C4"/>
    <w:rsid w:val="007528E9"/>
    <w:rsid w:val="0076014D"/>
    <w:rsid w:val="00781888"/>
    <w:rsid w:val="00784D58"/>
    <w:rsid w:val="007E7477"/>
    <w:rsid w:val="00811A72"/>
    <w:rsid w:val="00865281"/>
    <w:rsid w:val="008C23F2"/>
    <w:rsid w:val="008D6863"/>
    <w:rsid w:val="008F00B1"/>
    <w:rsid w:val="008F750B"/>
    <w:rsid w:val="0097718E"/>
    <w:rsid w:val="009B1666"/>
    <w:rsid w:val="00A01C1A"/>
    <w:rsid w:val="00A57136"/>
    <w:rsid w:val="00AE4964"/>
    <w:rsid w:val="00B246EE"/>
    <w:rsid w:val="00B65CD1"/>
    <w:rsid w:val="00B71A01"/>
    <w:rsid w:val="00B81BD5"/>
    <w:rsid w:val="00B86B75"/>
    <w:rsid w:val="00BB68C3"/>
    <w:rsid w:val="00BC3F41"/>
    <w:rsid w:val="00BC48D5"/>
    <w:rsid w:val="00C36279"/>
    <w:rsid w:val="00CE14BC"/>
    <w:rsid w:val="00CE22AF"/>
    <w:rsid w:val="00D87BDE"/>
    <w:rsid w:val="00DB24E6"/>
    <w:rsid w:val="00DD7A89"/>
    <w:rsid w:val="00DF18D6"/>
    <w:rsid w:val="00E315A3"/>
    <w:rsid w:val="00E667DD"/>
    <w:rsid w:val="00E673FD"/>
    <w:rsid w:val="00E866C9"/>
    <w:rsid w:val="00E878D3"/>
    <w:rsid w:val="00EC5743"/>
    <w:rsid w:val="00F52BCB"/>
    <w:rsid w:val="00F66A25"/>
    <w:rsid w:val="00F77D9A"/>
    <w:rsid w:val="00F96FC1"/>
    <w:rsid w:val="00FD07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2B010"/>
  <w15:docId w15:val="{32B2FAA0-6E3A-439A-8EB7-1CB30D30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8C23F2"/>
    <w:rPr>
      <w:color w:val="605E5C"/>
      <w:shd w:val="clear" w:color="auto" w:fill="E1DFDD"/>
    </w:rPr>
  </w:style>
  <w:style w:type="character" w:styleId="FollowedHyperlink">
    <w:name w:val="FollowedHyperlink"/>
    <w:basedOn w:val="DefaultParagraphFont"/>
    <w:semiHidden/>
    <w:unhideWhenUsed/>
    <w:rsid w:val="008C23F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visitsanantonio.com/events" TargetMode="Externa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2</Pages>
  <Words>618</Words>
  <Characters>3528</Characters>
  <Application>Microsoft Office Word</Application>
  <DocSecurity>0</DocSecurity>
  <Lines>29</Lines>
  <Paragraphs>8</Paragraphs>
  <ScaleCrop>false</ScaleCrop>
  <Company/>
  <LinksUpToDate>false</LinksUpToDate>
  <CharactersWithSpaces>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arla Seth</dc:creator>
  <cp:keywords/>
  <cp:lastModifiedBy>Marla Seth</cp:lastModifiedBy>
  <cp:revision>64</cp:revision>
  <dcterms:created xsi:type="dcterms:W3CDTF">2021-03-21T21:47:00Z</dcterms:created>
  <dcterms:modified xsi:type="dcterms:W3CDTF">2021-03-21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